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auren La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ur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70 Skokie Blvd, Northbrook, IL, USA Northbrook, IL, USA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auren.violincadenz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20252038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a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4/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atha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